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377A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9E1CCF1" w:rsidR="0082223F" w:rsidRDefault="0082223F" w:rsidP="0082223F">
      <w:pPr>
        <w:pStyle w:val="Title"/>
      </w:pPr>
      <w:r>
        <w:t xml:space="preserve">Section </w:t>
      </w:r>
      <w:r w:rsidR="00451C48">
        <w:t>2</w:t>
      </w:r>
      <w:r>
        <w:t xml:space="preserve">: Week </w:t>
      </w:r>
      <w:r w:rsidR="00451C48">
        <w:t>4</w:t>
      </w:r>
      <w:r>
        <w:t xml:space="preserve">: </w:t>
      </w:r>
      <w:r w:rsidR="00451C48">
        <w:t>Analyze Statistical Outpu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752425F" w:rsidR="00CB25E9" w:rsidRDefault="00D0165E" w:rsidP="0082223F">
      <w:pPr>
        <w:jc w:val="center"/>
      </w:pPr>
      <w:r>
        <w:t xml:space="preserve">August </w:t>
      </w:r>
      <w:r w:rsidR="00451C48">
        <w:t>23</w:t>
      </w:r>
      <w:r w:rsidR="0072317D">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A415064" w:rsidR="0082223F" w:rsidRDefault="00451C48" w:rsidP="005B7079">
      <w:pPr>
        <w:pStyle w:val="Heading1"/>
      </w:pPr>
      <w:r>
        <w:lastRenderedPageBreak/>
        <w:t>Analyze Statistical Output</w:t>
      </w:r>
    </w:p>
    <w:p w14:paraId="06B5CC8C" w14:textId="4AF76994" w:rsidR="00451C48" w:rsidRDefault="00451C48" w:rsidP="00451C48">
      <w:r>
        <w:tab/>
        <w:t xml:space="preserve">NCU-Cares (NCU-C) is a politically neutral non-profit that seeks to improve the work through targeted lobbying efforts.  </w:t>
      </w: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w:t>
      </w:r>
      <w:r w:rsidR="005347EB">
        <w:t xml:space="preserve">  It can be challenging to find complete records as federal regulators do not mandate data collection policies.  The Washington Post attempts to fill this gap with its dataset based on news events</w:t>
      </w:r>
      <w:r w:rsidR="00B22828">
        <w:t>,</w:t>
      </w:r>
      <w:r w:rsidR="005347EB">
        <w:t xml:space="preserve"> expos</w:t>
      </w:r>
      <w:r w:rsidR="00B22828">
        <w:t>ing the</w:t>
      </w:r>
      <w:r w:rsidR="005347EB">
        <w:t xml:space="preserve"> location, context, and several demographic markers for each fatality</w:t>
      </w:r>
      <w:r w:rsidR="00B22828" w:rsidRPr="00B22828">
        <w:t xml:space="preserve"> </w:t>
      </w:r>
      <w:sdt>
        <w:sdtPr>
          <w:id w:val="-1957622659"/>
          <w:citation/>
        </w:sdtPr>
        <w:sdtContent>
          <w:r w:rsidR="00B22828">
            <w:fldChar w:fldCharType="begin"/>
          </w:r>
          <w:r w:rsidR="00B22828">
            <w:instrText xml:space="preserve"> CITATION Was20 \l 1033 </w:instrText>
          </w:r>
          <w:r w:rsidR="00B22828">
            <w:fldChar w:fldCharType="separate"/>
          </w:r>
          <w:r w:rsidR="00B22828">
            <w:rPr>
              <w:noProof/>
            </w:rPr>
            <w:t xml:space="preserve"> (Washington Post, 2020)</w:t>
          </w:r>
          <w:r w:rsidR="00B22828">
            <w:fldChar w:fldCharType="end"/>
          </w:r>
        </w:sdtContent>
      </w:sdt>
      <w:r w:rsidR="005347EB">
        <w:t>.</w:t>
      </w:r>
      <w:r w:rsidR="008C5E44">
        <w:t xml:space="preserve">  Researchers can use these results to help determine if the solution to police violence comes from racial issues or another aspect better explains the national issues.</w:t>
      </w:r>
    </w:p>
    <w:p w14:paraId="109A3FF0" w14:textId="4C62A1ED" w:rsidR="00D35ECE" w:rsidRDefault="00D35ECE" w:rsidP="00D35ECE">
      <w:pPr>
        <w:pStyle w:val="Heading1"/>
      </w:pPr>
      <w:r>
        <w:t>Section I: Describe the Problem and Hypothesis</w:t>
      </w:r>
    </w:p>
    <w:p w14:paraId="4DEEFE27" w14:textId="2C1A6E6A" w:rsidR="003D24CA" w:rsidRDefault="00D35ECE" w:rsidP="00D35ECE">
      <w:r>
        <w:tab/>
        <w:t xml:space="preserve">Annually nearly one thousand citizens die from police violence, which raises the central question, why?  </w:t>
      </w:r>
      <w:r>
        <w:t>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w:t>
      </w:r>
      <w:r w:rsidR="003D24CA">
        <w:t xml:space="preserve">  This perspective often comes with the quote that “Black civilians were more than twice as likely as White civilians to be unarmed</w:t>
      </w:r>
      <w:sdt>
        <w:sdtPr>
          <w:id w:val="683631755"/>
          <w:citation/>
        </w:sdtPr>
        <w:sdtContent>
          <w:r w:rsidR="003D24CA">
            <w:fldChar w:fldCharType="begin"/>
          </w:r>
          <w:r w:rsidR="003D24CA">
            <w:instrText xml:space="preserve"> CITATION Nix17 \l 1033 </w:instrText>
          </w:r>
          <w:r w:rsidR="003D24CA">
            <w:fldChar w:fldCharType="separate"/>
          </w:r>
          <w:r w:rsidR="003D24CA">
            <w:rPr>
              <w:noProof/>
            </w:rPr>
            <w:t xml:space="preserve"> (Nix, Campbell, Byers, &amp; Alpert, 2017)</w:t>
          </w:r>
          <w:r w:rsidR="003D24CA">
            <w:fldChar w:fldCharType="end"/>
          </w:r>
        </w:sdtContent>
      </w:sdt>
      <w:r w:rsidR="003D24CA">
        <w:t xml:space="preserve">” during the fatality.  Nevertheless, others </w:t>
      </w:r>
      <w:r w:rsidR="003D24CA">
        <w:t xml:space="preserve">argue </w:t>
      </w:r>
      <w:r w:rsidR="003D24CA">
        <w:t>the brutality victims</w:t>
      </w:r>
      <w:r w:rsidR="003D24CA">
        <w:t xml:space="preserve"> are experiencing a mental health crisis, and this is the actual reason</w:t>
      </w:r>
      <w:r w:rsidR="003D24CA" w:rsidRPr="00D35ECE">
        <w:t xml:space="preserve"> </w:t>
      </w:r>
      <w:sdt>
        <w:sdtPr>
          <w:id w:val="-1318176402"/>
          <w:citation/>
        </w:sdtPr>
        <w:sdtContent>
          <w:r w:rsidR="003D24CA">
            <w:fldChar w:fldCharType="begin"/>
          </w:r>
          <w:r w:rsidR="003D24CA">
            <w:instrText xml:space="preserve"> CITATION Lam14 \l 1033 </w:instrText>
          </w:r>
          <w:r w:rsidR="003D24CA">
            <w:fldChar w:fldCharType="separate"/>
          </w:r>
          <w:r w:rsidR="003D24CA">
            <w:rPr>
              <w:noProof/>
            </w:rPr>
            <w:t xml:space="preserve"> (Lamb, Weinberger, &amp; DeCuir, 2014)</w:t>
          </w:r>
          <w:r w:rsidR="003D24CA">
            <w:fldChar w:fldCharType="end"/>
          </w:r>
        </w:sdtContent>
      </w:sdt>
      <w:r w:rsidR="003D24CA">
        <w:t xml:space="preserve">.  </w:t>
      </w:r>
      <w:r w:rsidR="003D24CA">
        <w:t>While these perspectives effectively drive media headlines, are they both missing the forest among the trees?  Does another factor more accurately explain the challenges that are occurring?  Instead, NCU-C hypothesizes that neither sanity nor race is the driving cause of police violence.  Alternatively, provocation might better explain the need for forceful escalations that result in death.</w:t>
      </w:r>
    </w:p>
    <w:p w14:paraId="24755E6E" w14:textId="19CAEFF1" w:rsidR="00D35ECE" w:rsidRDefault="00D35ECE" w:rsidP="00D35ECE">
      <w:pPr>
        <w:pStyle w:val="Heading1"/>
      </w:pPr>
      <w:r>
        <w:lastRenderedPageBreak/>
        <w:t>Section II: Describe the Data Set</w:t>
      </w:r>
    </w:p>
    <w:p w14:paraId="2FC6C328" w14:textId="112A6040" w:rsidR="00D66EBC" w:rsidRDefault="0089649A" w:rsidP="008B14FF">
      <w:pPr>
        <w:ind w:firstLine="720"/>
      </w:pPr>
      <w:r>
        <w:t xml:space="preserve">The Washington Post provides demographic and contextual information about victims from January of 2015 to the present day.  Each entry captures the threat level, flee status, any weapons, age, gender, race, and city.  </w:t>
      </w:r>
      <w:r>
        <w:t xml:space="preserve">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rsidR="008B14FF">
        <w:t>alterings</w:t>
      </w:r>
      <w:proofErr w:type="spellEnd"/>
      <w:r>
        <w:t xml:space="preserve"> of the original data set </w:t>
      </w:r>
      <w:r w:rsidR="008B14FF">
        <w:t>are present</w:t>
      </w:r>
      <w:r>
        <w:t>.</w:t>
      </w:r>
    </w:p>
    <w:p w14:paraId="21BB3392" w14:textId="29C00C24" w:rsidR="008B14FF" w:rsidRDefault="002A0E47" w:rsidP="002A0E47">
      <w:pPr>
        <w:pStyle w:val="Heading2"/>
      </w:pPr>
      <w:r>
        <w:t xml:space="preserve">Exploring </w:t>
      </w:r>
      <w:r w:rsidR="00E009BF">
        <w:t xml:space="preserve">by </w:t>
      </w:r>
      <w:r>
        <w:t>Race</w:t>
      </w:r>
    </w:p>
    <w:p w14:paraId="4C551AC1" w14:textId="791B40EE" w:rsidR="00D079D9" w:rsidRDefault="00D079D9" w:rsidP="00D079D9">
      <w:r>
        <w:tab/>
        <w:t>America’s racial make-up is approximately 63% white, 15% Hispanic, 13% black, and 9% other</w:t>
      </w:r>
      <w:sdt>
        <w:sdtPr>
          <w:id w:val="1118098747"/>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should convey a similar breakdown.  These initial expectations are comparable though slightly skewed in Washington Posts’ data set when grouping by </w:t>
      </w:r>
      <w:r w:rsidRPr="00D079D9">
        <w:rPr>
          <w:i/>
          <w:iCs/>
        </w:rPr>
        <w:t>race</w:t>
      </w:r>
      <w:r>
        <w:t xml:space="preserve"> (see Figure 1).  </w:t>
      </w:r>
      <w:proofErr w:type="gramStart"/>
      <w:r>
        <w:t xml:space="preserve">After adding a second level of grouping by </w:t>
      </w:r>
      <w:r w:rsidRPr="00D079D9">
        <w:rPr>
          <w:i/>
          <w:iCs/>
        </w:rPr>
        <w:t>year</w:t>
      </w:r>
      <w:r>
        <w:t>, it</w:t>
      </w:r>
      <w:proofErr w:type="gramEnd"/>
      <w:r>
        <w:t xml:space="preserve"> also raises an observation that the number of victims is relatively stable across time.  From January 2015 to December 2019, the mean death rate is 905, with a standard deviation of 35.</w:t>
      </w:r>
      <w:r w:rsidR="008D5100">
        <w:t xml:space="preserve">  While the situation is not getting any better, it is also not becoming worse.</w:t>
      </w:r>
    </w:p>
    <w:p w14:paraId="7A7B378E" w14:textId="4E4FDDB8" w:rsidR="00D079D9" w:rsidRDefault="00D079D9" w:rsidP="00D079D9">
      <w:pPr>
        <w:pStyle w:val="Caption"/>
      </w:pPr>
      <w:r>
        <w:t>Figure 1: Victims by Race</w:t>
      </w:r>
    </w:p>
    <w:p w14:paraId="7B156C09" w14:textId="2596EA4A" w:rsidR="00D079D9" w:rsidRDefault="00D079D9" w:rsidP="00D079D9">
      <w:pPr>
        <w:jc w:val="center"/>
      </w:pPr>
      <w:r>
        <w:rPr>
          <w:noProof/>
        </w:rPr>
        <w:drawing>
          <wp:inline distT="0" distB="0" distL="0" distR="0" wp14:anchorId="60AB718E" wp14:editId="2F2CFC43">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29A6EE3A" w14:textId="4E235978" w:rsidR="008D5100" w:rsidRDefault="008D5100" w:rsidP="008D5100">
      <w:pPr>
        <w:pStyle w:val="Heading2"/>
      </w:pPr>
      <w:r>
        <w:lastRenderedPageBreak/>
        <w:t xml:space="preserve">Exploring </w:t>
      </w:r>
      <w:r w:rsidR="00E009BF">
        <w:t>by Age</w:t>
      </w:r>
    </w:p>
    <w:p w14:paraId="0F6FE71C" w14:textId="2086AD0C" w:rsidR="00E009BF" w:rsidRDefault="00E009BF" w:rsidP="00E009BF">
      <w:r>
        <w:tab/>
      </w:r>
      <w:r w:rsidR="00853E97">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00853E97" w:rsidRPr="00853E97">
        <w:t>statistical effect</w:t>
      </w:r>
      <w:r w:rsidR="00853E97">
        <w:t xml:space="preserve"> of a person’s </w:t>
      </w:r>
      <w:r w:rsidR="00853E97" w:rsidRPr="00853E97">
        <w:rPr>
          <w:i/>
          <w:iCs/>
        </w:rPr>
        <w:t>race</w:t>
      </w:r>
      <w:r w:rsidR="00853E97">
        <w:rPr>
          <w:i/>
          <w:iCs/>
        </w:rPr>
        <w:t xml:space="preserve"> </w:t>
      </w:r>
      <w:r w:rsidR="00853E97">
        <w:t xml:space="preserve">and </w:t>
      </w:r>
      <w:r w:rsidR="00853E97" w:rsidRPr="00853E97">
        <w:rPr>
          <w:i/>
          <w:iCs/>
        </w:rPr>
        <w:t>age</w:t>
      </w:r>
      <w:r w:rsidR="00853E97">
        <w:rPr>
          <w:i/>
          <w:iCs/>
        </w:rPr>
        <w:t xml:space="preserve"> </w:t>
      </w:r>
      <w:r w:rsidR="00853E97">
        <w:t xml:space="preserve">relative to a similar group.  An effect size is a measurement in z-scores with values typically between </w:t>
      </w:r>
      <w:r w:rsidR="00C34DF8">
        <w:t>zero to one</w:t>
      </w:r>
      <w:r w:rsidR="00853E97">
        <w:t xml:space="preserve">.  </w:t>
      </w:r>
      <w:r w:rsidR="00C34DF8">
        <w:t>This two-level comparison conveys that a medium</w:t>
      </w:r>
      <w:r w:rsidR="005230C9">
        <w:t>-level</w:t>
      </w:r>
      <w:r w:rsidR="00C34DF8">
        <w:t xml:space="preserve"> </w:t>
      </w:r>
      <w:r w:rsidR="005230C9">
        <w:t xml:space="preserve">effect </w:t>
      </w:r>
      <w:r w:rsidR="00C34DF8">
        <w:t>exists for Whites, and a minimal difference exists between Blacks and Hispanics (see Table 1)</w:t>
      </w:r>
      <w:r w:rsidR="00853E97">
        <w:t>.</w:t>
      </w:r>
      <w:r w:rsidR="005230C9">
        <w:t xml:space="preserve">  These results roughly align with the exploration of race, which suggests that a skew exists in the data, but </w:t>
      </w:r>
      <w:proofErr w:type="spellStart"/>
      <w:r w:rsidR="005230C9">
        <w:t>its</w:t>
      </w:r>
      <w:proofErr w:type="spellEnd"/>
      <w:r w:rsidR="005230C9">
        <w:t xml:space="preserve"> not the smoking gun.</w:t>
      </w:r>
    </w:p>
    <w:p w14:paraId="474761B0" w14:textId="1ADD8523" w:rsidR="00853E97" w:rsidRDefault="00853E97" w:rsidP="00853E97">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853E97" w14:paraId="65285506" w14:textId="4AF9D2E1" w:rsidTr="00853E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2F37BA1" w14:textId="25331349" w:rsidR="00853E97" w:rsidRDefault="00853E97" w:rsidP="00853E97">
            <w:r>
              <w:t>Race</w:t>
            </w:r>
          </w:p>
        </w:tc>
        <w:tc>
          <w:tcPr>
            <w:tcW w:w="1199" w:type="dxa"/>
          </w:tcPr>
          <w:p w14:paraId="31DAB8EA" w14:textId="0D249E6A" w:rsidR="00853E97" w:rsidRDefault="00853E97" w:rsidP="00853E97">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2EF4B24A" w14:textId="6FB3FD3C" w:rsidR="00853E97" w:rsidRDefault="00853E97" w:rsidP="00853E97">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7C688D15" w14:textId="0A2CF28D"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51F9546A" w14:textId="350BD424"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6D1BE1DE" w14:textId="1140E475"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853E97" w14:paraId="1C8C7121"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F09771D" w14:textId="14EF3907" w:rsidR="00853E97" w:rsidRDefault="00853E97" w:rsidP="00853E97">
            <w:r>
              <w:rPr>
                <w:color w:val="000000"/>
              </w:rPr>
              <w:t>All</w:t>
            </w:r>
          </w:p>
        </w:tc>
        <w:tc>
          <w:tcPr>
            <w:tcW w:w="1199" w:type="dxa"/>
          </w:tcPr>
          <w:p w14:paraId="392B6B94" w14:textId="386B73BF"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51CAD0A6" w14:textId="0D4434B1"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6CB35FDF" w14:textId="0DEABD76"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3871D99C" w14:textId="5AC01940"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02B60939" w14:textId="16958D83"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853E97" w14:paraId="77AEB048"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35ED0007" w14:textId="0262853A" w:rsidR="00853E97" w:rsidRDefault="00853E97" w:rsidP="00853E97">
            <w:r>
              <w:rPr>
                <w:color w:val="000000"/>
              </w:rPr>
              <w:t>White</w:t>
            </w:r>
          </w:p>
        </w:tc>
        <w:tc>
          <w:tcPr>
            <w:tcW w:w="1199" w:type="dxa"/>
          </w:tcPr>
          <w:p w14:paraId="6026D838" w14:textId="189DC31C" w:rsidR="00853E97" w:rsidRP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4D41C7B7" w14:textId="7752D61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F979C7B" w14:textId="35031C2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265B1531" w14:textId="11E2546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0F48D20B" w14:textId="32CCFC1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853E97" w14:paraId="5986A504"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E986938" w14:textId="7CEFBDD1" w:rsidR="00853E97" w:rsidRDefault="00853E97" w:rsidP="00853E97">
            <w:r>
              <w:rPr>
                <w:color w:val="000000"/>
              </w:rPr>
              <w:t>Black</w:t>
            </w:r>
          </w:p>
        </w:tc>
        <w:tc>
          <w:tcPr>
            <w:tcW w:w="1199" w:type="dxa"/>
          </w:tcPr>
          <w:p w14:paraId="5809450F" w14:textId="1451F55D"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76AB47BB" w14:textId="273E9CC5"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23EBD7BB" w14:textId="2810FCF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9BFF215" w14:textId="6F7E9922" w:rsidR="00853E97" w:rsidRDefault="00853E97" w:rsidP="00853E97">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43B6DE9A" w14:textId="482474A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853E97" w14:paraId="1FECEF71"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1A53637E" w14:textId="399B3D80" w:rsidR="00853E97" w:rsidRDefault="00853E97" w:rsidP="00853E97">
            <w:r>
              <w:rPr>
                <w:color w:val="000000"/>
              </w:rPr>
              <w:t>Hispanic</w:t>
            </w:r>
          </w:p>
        </w:tc>
        <w:tc>
          <w:tcPr>
            <w:tcW w:w="1199" w:type="dxa"/>
          </w:tcPr>
          <w:p w14:paraId="0C1C868F" w14:textId="13931864"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3D62CEC0" w14:textId="0D1B735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12A27B70" w14:textId="7124C79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7E662970" w14:textId="2B09D6C8"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0509EE8" w14:textId="42FA51B5"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143C75D8" w14:textId="13D476E4" w:rsidR="00E009BF" w:rsidRDefault="00E009BF" w:rsidP="00E009BF"/>
    <w:p w14:paraId="58E1CDFC" w14:textId="2147B210" w:rsidR="003D130B" w:rsidRDefault="003D130B" w:rsidP="003D130B">
      <w:pPr>
        <w:pStyle w:val="Heading2"/>
      </w:pPr>
      <w:r>
        <w:t>Exploring by Sanity</w:t>
      </w:r>
    </w:p>
    <w:p w14:paraId="5686CA2E" w14:textId="773E4C85" w:rsidR="003D130B" w:rsidRDefault="005230C9" w:rsidP="003D130B">
      <w:r>
        <w:tab/>
        <w:t>An argument exists that the solution to police violence is defunding the police, and using those resources for drug rehabilitation and civil service programs</w:t>
      </w:r>
      <w:sdt>
        <w:sdtPr>
          <w:id w:val="-670023896"/>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w:t>
      </w:r>
      <w:r w:rsidR="00416971">
        <w:t>Assuming those changes went into effect</w:t>
      </w:r>
      <w:r w:rsidR="000C2AB4">
        <w:t>,</w:t>
      </w:r>
      <w:r w:rsidR="00416971">
        <w:t xml:space="preserve"> would it make a difference?</w:t>
      </w:r>
      <w:r w:rsidR="000C2AB4">
        <w:t xml:space="preserve">  Washington’s data suggests that 22% of all fatalities are people experiencing a mental health crisis.  </w:t>
      </w:r>
      <w:r w:rsidR="00587429">
        <w:t xml:space="preserve">Next, comparing the effect of </w:t>
      </w:r>
      <w:r w:rsidR="00587429">
        <w:rPr>
          <w:i/>
          <w:iCs/>
        </w:rPr>
        <w:t xml:space="preserve">sanity </w:t>
      </w:r>
      <w:r w:rsidR="00587429">
        <w:t>against the age distribution concludes that a small size exists</w:t>
      </w:r>
      <w:r w:rsidR="003D28E2">
        <w:t xml:space="preserve"> (0.20)</w:t>
      </w:r>
      <w:r w:rsidR="00587429">
        <w:t>.</w:t>
      </w:r>
      <w:r w:rsidR="003D28E2">
        <w:t xml:space="preserve">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0DA2A937" w14:textId="5EB35691" w:rsidR="003D28E2" w:rsidRDefault="003D28E2" w:rsidP="003D28E2">
      <w:pPr>
        <w:pStyle w:val="Caption"/>
      </w:pPr>
      <w:r>
        <w:lastRenderedPageBreak/>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3D28E2" w14:paraId="5F8B0D1F" w14:textId="57032511" w:rsidTr="003D28E2">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38D4F846" w14:textId="0290A9DD" w:rsidR="003D28E2" w:rsidRDefault="003D28E2" w:rsidP="003D130B">
            <w:r>
              <w:t>Mental Illness</w:t>
            </w:r>
          </w:p>
        </w:tc>
        <w:tc>
          <w:tcPr>
            <w:tcW w:w="1898" w:type="dxa"/>
          </w:tcPr>
          <w:p w14:paraId="5D456441" w14:textId="4CDF4548" w:rsidR="003D28E2" w:rsidRDefault="003D28E2" w:rsidP="003D130B">
            <w:pPr>
              <w:cnfStyle w:val="100000000000" w:firstRow="1" w:lastRow="0" w:firstColumn="0" w:lastColumn="0" w:oddVBand="0" w:evenVBand="0" w:oddHBand="0" w:evenHBand="0" w:firstRowFirstColumn="0" w:firstRowLastColumn="0" w:lastRowFirstColumn="0" w:lastRowLastColumn="0"/>
            </w:pPr>
            <w:r>
              <w:t>Mean</w:t>
            </w:r>
            <w:r w:rsidR="00807038">
              <w:t xml:space="preserve"> (Age)</w:t>
            </w:r>
          </w:p>
        </w:tc>
        <w:tc>
          <w:tcPr>
            <w:tcW w:w="2202" w:type="dxa"/>
          </w:tcPr>
          <w:p w14:paraId="4A23EEC0" w14:textId="23DB1546" w:rsidR="003D28E2" w:rsidRDefault="003D28E2" w:rsidP="003D130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60CD0BEC" w14:textId="5D8D37E7"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73A2416E" w14:textId="5D8D16E0"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Sane</w:t>
            </w:r>
          </w:p>
        </w:tc>
      </w:tr>
      <w:tr w:rsidR="003D28E2" w14:paraId="4FF19F47" w14:textId="76DA8E66" w:rsidTr="003D28E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74834223" w14:textId="02F11ECA" w:rsidR="003D28E2" w:rsidRDefault="003D28E2" w:rsidP="003D130B">
            <w:r>
              <w:t>Yes</w:t>
            </w:r>
          </w:p>
        </w:tc>
        <w:tc>
          <w:tcPr>
            <w:tcW w:w="1898" w:type="dxa"/>
          </w:tcPr>
          <w:p w14:paraId="6A8D3DC9" w14:textId="3DC4ABAD" w:rsidR="003D28E2" w:rsidRDefault="003D28E2" w:rsidP="003D130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478838A3" w14:textId="6D08E092" w:rsidR="003D28E2" w:rsidRDefault="003D28E2" w:rsidP="003D130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3CC651C3" w14:textId="161141BF" w:rsidR="003D28E2" w:rsidRDefault="003D28E2" w:rsidP="003D130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69C9A409" w14:textId="161CEBF0" w:rsidR="003D28E2" w:rsidRDefault="003D28E2" w:rsidP="003D130B">
            <w:pPr>
              <w:cnfStyle w:val="000000100000" w:firstRow="0" w:lastRow="0" w:firstColumn="0" w:lastColumn="0" w:oddVBand="0" w:evenVBand="0" w:oddHBand="1" w:evenHBand="0" w:firstRowFirstColumn="0" w:firstRowLastColumn="0" w:lastRowFirstColumn="0" w:lastRowLastColumn="0"/>
            </w:pPr>
            <w:r>
              <w:t>0.25</w:t>
            </w:r>
          </w:p>
        </w:tc>
      </w:tr>
      <w:tr w:rsidR="003D28E2" w14:paraId="6838513B" w14:textId="44D981C7" w:rsidTr="003D28E2">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03784D60" w14:textId="0D58AEE2" w:rsidR="003D28E2" w:rsidRDefault="003D28E2" w:rsidP="003D130B">
            <w:r>
              <w:t>No</w:t>
            </w:r>
          </w:p>
        </w:tc>
        <w:tc>
          <w:tcPr>
            <w:tcW w:w="1898" w:type="dxa"/>
          </w:tcPr>
          <w:p w14:paraId="393D028A" w14:textId="1429353F" w:rsidR="003D28E2" w:rsidRDefault="003D28E2" w:rsidP="003D130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497377B" w14:textId="5C10273A" w:rsidR="003D28E2" w:rsidRDefault="003D28E2" w:rsidP="003D130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49EB78E1" w14:textId="3D6D1917" w:rsidR="003D28E2" w:rsidRDefault="003D28E2" w:rsidP="003D130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5775C935" w14:textId="444E61DF" w:rsidR="003D28E2" w:rsidRDefault="003D28E2" w:rsidP="003D130B">
            <w:pPr>
              <w:cnfStyle w:val="000000000000" w:firstRow="0" w:lastRow="0" w:firstColumn="0" w:lastColumn="0" w:oddVBand="0" w:evenVBand="0" w:oddHBand="0" w:evenHBand="0" w:firstRowFirstColumn="0" w:firstRowLastColumn="0" w:lastRowFirstColumn="0" w:lastRowLastColumn="0"/>
            </w:pPr>
            <w:r>
              <w:t>--</w:t>
            </w:r>
          </w:p>
        </w:tc>
      </w:tr>
    </w:tbl>
    <w:p w14:paraId="7DFC5306" w14:textId="10B4EB56" w:rsidR="003D28E2" w:rsidRDefault="003D28E2" w:rsidP="003D130B"/>
    <w:p w14:paraId="07B50E99" w14:textId="54BAD853" w:rsidR="00647DEF" w:rsidRDefault="00807038" w:rsidP="00647DEF">
      <w:pPr>
        <w:pStyle w:val="Heading2"/>
      </w:pPr>
      <w:r>
        <w:t>Exploring by Weapon Type</w:t>
      </w:r>
    </w:p>
    <w:p w14:paraId="6B626236" w14:textId="733A71B9" w:rsidR="00E32E64" w:rsidRDefault="00807038" w:rsidP="00807038">
      <w:r>
        <w:tab/>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w:t>
      </w:r>
      <w:r w:rsidR="00E32E64">
        <w:t xml:space="preserve">  According to these categorical-aggregations, roughly 58% of victims had a firearm, plus another 18% had a sharp/blunt instrument</w:t>
      </w:r>
      <w:r w:rsidR="00041194">
        <w:t xml:space="preserve"> (see Figure 2)</w:t>
      </w:r>
      <w:r w:rsidR="00E32E64">
        <w:t>.</w:t>
      </w:r>
    </w:p>
    <w:p w14:paraId="526DDD83" w14:textId="09C0A983" w:rsidR="00E32E64" w:rsidRDefault="00E32E64" w:rsidP="00807038">
      <w:r>
        <w:tab/>
      </w:r>
      <w:r>
        <w:t xml:space="preserve">There are </w:t>
      </w:r>
      <w:r>
        <w:t xml:space="preserve">nationally </w:t>
      </w:r>
      <w:r>
        <w:t xml:space="preserve">fifty-three million people who have an interaction with </w:t>
      </w:r>
      <w:r>
        <w:t xml:space="preserve">a law enforcement officer </w:t>
      </w:r>
      <w:r>
        <w:t>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xml:space="preserve">. </w:t>
      </w:r>
      <w:r>
        <w:t xml:space="preserve">  </w:t>
      </w:r>
      <w:r>
        <w:t xml:space="preserve">Of </w:t>
      </w:r>
      <w:r>
        <w:t>this population</w:t>
      </w:r>
      <w:r>
        <w:t xml:space="preserve">, </w:t>
      </w:r>
      <w:r>
        <w:t xml:space="preserve">annually, </w:t>
      </w:r>
      <w:r>
        <w:t xml:space="preserve">approximately one thousand </w:t>
      </w:r>
      <w:r>
        <w:t>dies</w:t>
      </w:r>
      <w:r>
        <w:t>.  These figures suggest that roughly 0.0019% of all interactions end with the officer killing the suspect</w:t>
      </w:r>
      <w:r>
        <w:t>.  Further removing situations with guns and knives (76%) reduces the figure to 0.00046% of interactions result in death!</w:t>
      </w:r>
    </w:p>
    <w:p w14:paraId="69C9D32B" w14:textId="2584A549" w:rsidR="00E32E64" w:rsidRDefault="00E32E64" w:rsidP="00E32E64">
      <w:pPr>
        <w:pStyle w:val="Caption"/>
      </w:pPr>
      <w:r>
        <w:t>Figure 2: Victim Weapon Category</w:t>
      </w:r>
    </w:p>
    <w:p w14:paraId="2E69F9BA" w14:textId="20B0769B" w:rsidR="00E32E64" w:rsidRDefault="00E32E64" w:rsidP="00E32E64">
      <w:pPr>
        <w:jc w:val="center"/>
      </w:pPr>
      <w:r>
        <w:rPr>
          <w:noProof/>
        </w:rPr>
        <w:drawing>
          <wp:inline distT="0" distB="0" distL="0" distR="0" wp14:anchorId="0AFD98D3" wp14:editId="19006978">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p w14:paraId="2CC2E3C3" w14:textId="69AF44A6" w:rsidR="00041194" w:rsidRDefault="00041194" w:rsidP="00041194">
      <w:pPr>
        <w:pStyle w:val="Heading2"/>
      </w:pPr>
      <w:r>
        <w:lastRenderedPageBreak/>
        <w:t>Exploring Unarmed</w:t>
      </w:r>
    </w:p>
    <w:p w14:paraId="03E99470" w14:textId="0A89CB27" w:rsidR="00041194" w:rsidRDefault="00041194" w:rsidP="00041194">
      <w:r>
        <w:tab/>
        <w:t xml:space="preserve">One </w:t>
      </w:r>
      <w:proofErr w:type="gramStart"/>
      <w:r>
        <w:t>particular subset</w:t>
      </w:r>
      <w:proofErr w:type="gramEnd"/>
      <w:r>
        <w:t xml:space="preserve"> that gains much attention is unarmed citizens that die during police encounters.  According to the dataset since 2015, this represents 349 of the 5489 </w:t>
      </w:r>
      <w:r>
        <w:t>(6.36%)</w:t>
      </w:r>
      <w:r>
        <w:t xml:space="preserve"> of fatal incidents.</w:t>
      </w:r>
      <w:r w:rsidR="002E7CB9">
        <w:t xml:space="preserve">  These victims are nearly universally 33 years old, with a standard deviation of 11, regardless of race (see Table 3).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4).  Further expanding the definition of unarmed to include non-weapons, such as staplers and pens, makes the low-risk situations approximately equal regardless of race. </w:t>
      </w:r>
    </w:p>
    <w:p w14:paraId="6E9EE70E" w14:textId="7BCC236A" w:rsidR="002E7CB9" w:rsidRDefault="002E7CB9" w:rsidP="002E7CB9">
      <w:pPr>
        <w:pStyle w:val="Caption"/>
      </w:pPr>
      <w:r>
        <w:t>Table 3: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2E7CB9" w14:paraId="4E15F461" w14:textId="77777777" w:rsidTr="002E7C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4837311" w14:textId="77777777" w:rsidR="002E7CB9" w:rsidRPr="002E7CB9" w:rsidRDefault="002E7CB9" w:rsidP="002E7CB9">
            <w:pPr>
              <w:rPr>
                <w:color w:val="auto"/>
              </w:rPr>
            </w:pPr>
          </w:p>
        </w:tc>
        <w:tc>
          <w:tcPr>
            <w:tcW w:w="1870" w:type="dxa"/>
          </w:tcPr>
          <w:p w14:paraId="71E241FE" w14:textId="272E8EB5"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100A9FFE" w14:textId="40258747"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02A88A5A" w14:textId="7AC37A3E"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16D03F38" w14:textId="7D1FF8D1"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2E7CB9" w14:paraId="4886D5BF"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B4CFE16" w14:textId="7B490335" w:rsidR="002E7CB9" w:rsidRPr="002E7CB9" w:rsidRDefault="002E7CB9" w:rsidP="002E7CB9">
            <w:r w:rsidRPr="002E7CB9">
              <w:rPr>
                <w:color w:val="000000"/>
              </w:rPr>
              <w:t>All</w:t>
            </w:r>
          </w:p>
        </w:tc>
        <w:tc>
          <w:tcPr>
            <w:tcW w:w="1870" w:type="dxa"/>
          </w:tcPr>
          <w:p w14:paraId="13BC6B76" w14:textId="3B0D0F93"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3E733CB3" w14:textId="7F1B5609"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65EC66A8" w14:textId="56C09D17"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392B2DBF" w14:textId="36576515"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2E7CB9" w14:paraId="54BDF72B"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7C2E6A9" w14:textId="51CD956B" w:rsidR="002E7CB9" w:rsidRPr="002E7CB9" w:rsidRDefault="002E7CB9" w:rsidP="002E7CB9">
            <w:r w:rsidRPr="002E7CB9">
              <w:rPr>
                <w:color w:val="000000"/>
              </w:rPr>
              <w:t>White</w:t>
            </w:r>
          </w:p>
        </w:tc>
        <w:tc>
          <w:tcPr>
            <w:tcW w:w="1870" w:type="dxa"/>
          </w:tcPr>
          <w:p w14:paraId="0B17DF47" w14:textId="56EA0BF3"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2DDD6044" w14:textId="6BD9609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20C2D065" w14:textId="0D5A54C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6CC1754D" w14:textId="77777777"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p>
        </w:tc>
      </w:tr>
      <w:tr w:rsidR="002E7CB9" w14:paraId="27334667"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6C0118D" w14:textId="5D71F488" w:rsidR="002E7CB9" w:rsidRPr="002E7CB9" w:rsidRDefault="002E7CB9" w:rsidP="002E7CB9">
            <w:r w:rsidRPr="002E7CB9">
              <w:rPr>
                <w:color w:val="000000"/>
              </w:rPr>
              <w:t>Black</w:t>
            </w:r>
          </w:p>
        </w:tc>
        <w:tc>
          <w:tcPr>
            <w:tcW w:w="1870" w:type="dxa"/>
          </w:tcPr>
          <w:p w14:paraId="616E1B66" w14:textId="77BEFABE"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581DF557" w14:textId="74A63618"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1059E9EB" w14:textId="2776264A"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646F91A5" w14:textId="7AA7AA30"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2E7CB9" w14:paraId="29B99167"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520A0A0" w14:textId="0D38F451" w:rsidR="002E7CB9" w:rsidRPr="002E7CB9" w:rsidRDefault="002E7CB9" w:rsidP="002E7CB9">
            <w:r w:rsidRPr="002E7CB9">
              <w:rPr>
                <w:color w:val="000000"/>
              </w:rPr>
              <w:t>Hispanic</w:t>
            </w:r>
          </w:p>
        </w:tc>
        <w:tc>
          <w:tcPr>
            <w:tcW w:w="1870" w:type="dxa"/>
          </w:tcPr>
          <w:p w14:paraId="7FBF17B4" w14:textId="5D018B16"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0FD3EB6" w14:textId="1F41A5A8"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6E5BC2BA" w14:textId="347CEFA1"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514A4804" w14:textId="3801C5E9"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412E17B5" w14:textId="0C7DA9AB" w:rsidR="002E7CB9" w:rsidRDefault="002E7CB9" w:rsidP="00041194"/>
    <w:p w14:paraId="5AA53E50" w14:textId="53A4AEC6" w:rsidR="002E7CB9" w:rsidRDefault="002E7CB9" w:rsidP="002E7CB9">
      <w:pPr>
        <w:pStyle w:val="Caption"/>
      </w:pPr>
      <w:r>
        <w:t>Table 4: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2E7CB9" w14:paraId="1CFA3759" w14:textId="77777777" w:rsidTr="002E7CB9">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0440F6D8" w14:textId="0B719CDE" w:rsidR="002E7CB9" w:rsidRDefault="002E7CB9" w:rsidP="002E7CB9">
            <w:r>
              <w:t>Race</w:t>
            </w:r>
          </w:p>
        </w:tc>
        <w:tc>
          <w:tcPr>
            <w:tcW w:w="2342" w:type="dxa"/>
          </w:tcPr>
          <w:p w14:paraId="4B4A7AF5" w14:textId="516F9419"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Rate</w:t>
            </w:r>
          </w:p>
        </w:tc>
        <w:tc>
          <w:tcPr>
            <w:tcW w:w="1865" w:type="dxa"/>
          </w:tcPr>
          <w:p w14:paraId="035BF594" w14:textId="40916610"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Total</w:t>
            </w:r>
          </w:p>
        </w:tc>
        <w:tc>
          <w:tcPr>
            <w:tcW w:w="1858" w:type="dxa"/>
          </w:tcPr>
          <w:p w14:paraId="775E8921" w14:textId="2A2D8EAD"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Rate</w:t>
            </w:r>
          </w:p>
        </w:tc>
        <w:tc>
          <w:tcPr>
            <w:tcW w:w="1856" w:type="dxa"/>
          </w:tcPr>
          <w:p w14:paraId="00BFBC97" w14:textId="6B3FEC30"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Total</w:t>
            </w:r>
          </w:p>
        </w:tc>
      </w:tr>
      <w:tr w:rsidR="002E7CB9" w14:paraId="78EC1F15"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462A1B83" w14:textId="00E4FFEE" w:rsidR="002E7CB9" w:rsidRDefault="002E7CB9" w:rsidP="002E7CB9">
            <w:r>
              <w:t>Black</w:t>
            </w:r>
          </w:p>
        </w:tc>
        <w:tc>
          <w:tcPr>
            <w:tcW w:w="2342" w:type="dxa"/>
          </w:tcPr>
          <w:p w14:paraId="586E43AF" w14:textId="6C3AF7B8" w:rsidR="002E7CB9" w:rsidRDefault="002E7CB9" w:rsidP="002E7CB9">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19277B46" w14:textId="2D3E38C5" w:rsidR="002E7CB9" w:rsidRDefault="002E7CB9" w:rsidP="002E7CB9">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12506D81" w14:textId="7DF2C34C" w:rsidR="002E7CB9" w:rsidRDefault="002E7CB9" w:rsidP="002E7CB9">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32859D4B" w14:textId="653B454D" w:rsidR="002E7CB9" w:rsidRDefault="002E7CB9" w:rsidP="002E7CB9">
            <w:pPr>
              <w:cnfStyle w:val="000000100000" w:firstRow="0" w:lastRow="0" w:firstColumn="0" w:lastColumn="0" w:oddVBand="0" w:evenVBand="0" w:oddHBand="1" w:evenHBand="0" w:firstRowFirstColumn="0" w:firstRowLastColumn="0" w:lastRowFirstColumn="0" w:lastRowLastColumn="0"/>
            </w:pPr>
            <w:r>
              <w:t>169</w:t>
            </w:r>
          </w:p>
        </w:tc>
      </w:tr>
      <w:tr w:rsidR="002E7CB9" w14:paraId="1B94C6A6" w14:textId="77777777" w:rsidTr="002E7CB9">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5716F5A" w14:textId="4B7612C0" w:rsidR="002E7CB9" w:rsidRDefault="002E7CB9" w:rsidP="002E7CB9">
            <w:r>
              <w:t>Whites</w:t>
            </w:r>
          </w:p>
        </w:tc>
        <w:tc>
          <w:tcPr>
            <w:tcW w:w="2342" w:type="dxa"/>
          </w:tcPr>
          <w:p w14:paraId="3BC999F3" w14:textId="0BBA27F2" w:rsidR="002E7CB9" w:rsidRDefault="002E7CB9" w:rsidP="002E7CB9">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4023D957" w14:textId="7F9B1A5E" w:rsidR="002E7CB9" w:rsidRDefault="002E7CB9" w:rsidP="002E7CB9">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077A691B" w14:textId="14341F2B" w:rsidR="002E7CB9" w:rsidRDefault="002E7CB9" w:rsidP="002E7CB9">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7E1ED9CA" w14:textId="2E9C61CE" w:rsidR="002E7CB9" w:rsidRDefault="002E7CB9" w:rsidP="002E7CB9">
            <w:pPr>
              <w:cnfStyle w:val="000000000000" w:firstRow="0" w:lastRow="0" w:firstColumn="0" w:lastColumn="0" w:oddVBand="0" w:evenVBand="0" w:oddHBand="0" w:evenHBand="0" w:firstRowFirstColumn="0" w:firstRowLastColumn="0" w:lastRowFirstColumn="0" w:lastRowLastColumn="0"/>
            </w:pPr>
            <w:r>
              <w:t>253</w:t>
            </w:r>
          </w:p>
        </w:tc>
      </w:tr>
      <w:tr w:rsidR="002E7CB9" w14:paraId="596DFFE1"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35959C62" w14:textId="6008FEAF" w:rsidR="002E7CB9" w:rsidRDefault="002E7CB9" w:rsidP="002E7CB9">
            <w:r>
              <w:t>Hispanics</w:t>
            </w:r>
          </w:p>
        </w:tc>
        <w:tc>
          <w:tcPr>
            <w:tcW w:w="2342" w:type="dxa"/>
          </w:tcPr>
          <w:p w14:paraId="479D24EB" w14:textId="541F7B0E" w:rsidR="002E7CB9" w:rsidRDefault="002E7CB9" w:rsidP="002E7CB9">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729E2E46" w14:textId="56C0AF1C" w:rsidR="002E7CB9" w:rsidRDefault="002E7CB9" w:rsidP="002E7CB9">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060AAF1F" w14:textId="6BDB75B6" w:rsidR="002E7CB9" w:rsidRDefault="002E7CB9" w:rsidP="002E7CB9">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62ECEE0F" w14:textId="5D3FB0EA" w:rsidR="002E7CB9" w:rsidRDefault="002E7CB9" w:rsidP="002E7CB9">
            <w:pPr>
              <w:cnfStyle w:val="000000100000" w:firstRow="0" w:lastRow="0" w:firstColumn="0" w:lastColumn="0" w:oddVBand="0" w:evenVBand="0" w:oddHBand="1" w:evenHBand="0" w:firstRowFirstColumn="0" w:firstRowLastColumn="0" w:lastRowFirstColumn="0" w:lastRowLastColumn="0"/>
            </w:pPr>
            <w:r>
              <w:t>103</w:t>
            </w:r>
          </w:p>
        </w:tc>
      </w:tr>
    </w:tbl>
    <w:p w14:paraId="029695EA" w14:textId="77777777" w:rsidR="002E7CB9" w:rsidRPr="002E7CB9" w:rsidRDefault="002E7CB9" w:rsidP="002E7CB9"/>
    <w:p w14:paraId="737D9770" w14:textId="6F8D4EF4" w:rsidR="00D35ECE" w:rsidRDefault="00D35ECE" w:rsidP="00D35ECE">
      <w:pPr>
        <w:pStyle w:val="Heading1"/>
      </w:pPr>
      <w:r>
        <w:t xml:space="preserve">Section III: Limitations </w:t>
      </w:r>
    </w:p>
    <w:p w14:paraId="67305E3B" w14:textId="4BF39464" w:rsidR="006456BE" w:rsidRDefault="006456BE" w:rsidP="006456BE">
      <w:r>
        <w:tab/>
        <w:t xml:space="preserve">Despite the best efforts and intentions, there are risks to the completeness and validity of these results.  For instance, all results derive from the Washington Post police shooting data and do not include other sources.  This design decision can cause missing or incorrect observations to </w:t>
      </w:r>
      <w:r>
        <w:lastRenderedPageBreak/>
        <w:t>feed into the analysis process.  It is also possible for others to dispute specific categorization decisions while grouping the free-form text of the ‘armed’ column.  A third major area of potential risk comes from the project’s rapid timeline.  These quality threats could manifest as duplicate counts or erroneous filters.  There is also minimal consideration of outcomes statistical significance, due to a heightened focus on descriptive analysis during this phase.</w:t>
      </w:r>
    </w:p>
    <w:p w14:paraId="5A90A854" w14:textId="189D03B4" w:rsidR="008C0EAE" w:rsidRDefault="008C0EAE" w:rsidP="008C2FAB">
      <w:pPr>
        <w:pStyle w:val="Heading1"/>
      </w:pPr>
      <w:r>
        <w:t>Observations</w:t>
      </w:r>
      <w:r w:rsidR="008C2FAB">
        <w:t xml:space="preserve"> and Conclusions</w:t>
      </w:r>
    </w:p>
    <w:p w14:paraId="65677776" w14:textId="77777777" w:rsidR="008C0EAE" w:rsidRDefault="008C0EAE" w:rsidP="008C0EAE">
      <w:pPr>
        <w:ind w:firstLine="720"/>
      </w:pPr>
      <w:r>
        <w:t>Assuming all things equal, the number of deaths per race should be roughly equal to the</w:t>
      </w:r>
      <w:r>
        <w:t xml:space="preserve"> racial distribution in America.  Based on that ratio, there should be more White deaths and fewer Blacks.  Despite a data skew existing, it is not significant enough to conclude that police are arbitrarily killing one group.  That is not to suggest that friction does not exist between civil rights and law enforcement, only that racism is not the root cause of police brutalities.  Another frequent position states that mental health is too blame for these untimely demises.  However, a more in-depth investigation into the deaths of victims experiencing a mental health crisis versus other sane fatalities concludes a minimal effect size.  While there are many valid reasons for communities to invest additional resources into mental health services, police brutality is not among them.</w:t>
      </w:r>
    </w:p>
    <w:p w14:paraId="2EFE09B5" w14:textId="5AA3C164" w:rsidR="00D35ECE" w:rsidRDefault="008C0EAE" w:rsidP="008C0EAE">
      <w:pPr>
        <w:ind w:firstLine="720"/>
      </w:pPr>
      <w:r>
        <w:t>Police brutality is an onion, and it stinks.  Ideally, no one should ever die, but that does not mean the officers are committing some light form of genocide.  Nor can one entirely blame any mental illnesses in these situations.  Peeling the next layer places the focus on weapons at the scene of the crime.  According to simple aggregation counts, nearly 72% of all victims possessed a gun or knife during their altercation.  There needs to be additional research into this cluster as it presents the highest safety risk and greatest reward.  Of the remaining people either unarmed or defending themselves with low-risk weapons (6-12%), these also warrant further thought.</w:t>
      </w:r>
    </w:p>
    <w:sdt>
      <w:sdtPr>
        <w:id w:val="1298111457"/>
        <w:docPartObj>
          <w:docPartGallery w:val="Bibliographies"/>
          <w:docPartUnique/>
        </w:docPartObj>
      </w:sdtPr>
      <w:sdtEndPr>
        <w:rPr>
          <w:b w:val="0"/>
        </w:rPr>
      </w:sdtEndPr>
      <w:sdtContent>
        <w:p w14:paraId="54BE5CB3" w14:textId="46E051D5" w:rsidR="008C2FAB" w:rsidRPr="008C2FAB" w:rsidRDefault="008C2FAB">
          <w:pPr>
            <w:pStyle w:val="Heading1"/>
            <w:rPr>
              <w:b w:val="0"/>
              <w:bCs/>
            </w:rPr>
          </w:pPr>
          <w:r w:rsidRPr="008C2FAB">
            <w:rPr>
              <w:b w:val="0"/>
              <w:bCs/>
            </w:rPr>
            <w:t>References</w:t>
          </w:r>
        </w:p>
        <w:sdt>
          <w:sdtPr>
            <w:id w:val="-573587230"/>
            <w:bibliography/>
          </w:sdtPr>
          <w:sdtContent>
            <w:p w14:paraId="56FB5548" w14:textId="77777777" w:rsidR="008C2FAB" w:rsidRDefault="008C2FAB" w:rsidP="008C2FAB">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030387FF" w14:textId="360A99E2" w:rsidR="008C2FAB" w:rsidRDefault="008C2FAB" w:rsidP="008C2FAB">
              <w:pPr>
                <w:pStyle w:val="Bibliography"/>
                <w:ind w:left="720" w:hanging="720"/>
                <w:rPr>
                  <w:noProof/>
                </w:rPr>
              </w:pPr>
              <w:r>
                <w:rPr>
                  <w:noProof/>
                </w:rPr>
                <w:t xml:space="preserve">BLM. (2020, May 30th). </w:t>
              </w:r>
              <w:r>
                <w:rPr>
                  <w:i/>
                  <w:iCs/>
                  <w:noProof/>
                </w:rPr>
                <w:t>#DefundThePolice</w:t>
              </w:r>
              <w:r>
                <w:rPr>
                  <w:noProof/>
                </w:rPr>
                <w:t>. Retrieved from Blac Lives Matter: https://blacklivesmatter.com/defundthepolice/</w:t>
              </w:r>
            </w:p>
            <w:p w14:paraId="3984F723" w14:textId="77777777" w:rsidR="008C2FAB" w:rsidRDefault="008C2FAB" w:rsidP="008C2FAB">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3D09C7B8" w14:textId="4FBE3842" w:rsidR="008C2FAB" w:rsidRDefault="008C2FAB" w:rsidP="008C2FAB">
              <w:pPr>
                <w:pStyle w:val="Bibliography"/>
                <w:ind w:left="720" w:hanging="720"/>
                <w:rPr>
                  <w:noProof/>
                </w:rPr>
              </w:pPr>
              <w:r>
                <w:rPr>
                  <w:noProof/>
                </w:rPr>
                <w:t xml:space="preserve">Crary, D., &amp; Morrison, A. (2020, June 11th). </w:t>
              </w:r>
              <w:r>
                <w:rPr>
                  <w:i/>
                  <w:iCs/>
                  <w:noProof/>
                </w:rPr>
                <w:t>Black Lives Matter goes mainstream after Floyd's death</w:t>
              </w:r>
              <w:r>
                <w:rPr>
                  <w:noProof/>
                </w:rPr>
                <w:t>. Retrieved from AP News: https://apnews.com/347ceac3ea08978358c8c05a0d9ec37c</w:t>
              </w:r>
            </w:p>
            <w:p w14:paraId="3B3FABB2" w14:textId="4F812EEA" w:rsidR="008C2FAB" w:rsidRDefault="008C2FAB" w:rsidP="008C2FAB">
              <w:pPr>
                <w:pStyle w:val="Bibliography"/>
                <w:ind w:left="720" w:hanging="720"/>
                <w:rPr>
                  <w:noProof/>
                </w:rPr>
              </w:pPr>
              <w:r>
                <w:rPr>
                  <w:noProof/>
                </w:rPr>
                <w:t xml:space="preserve">KBP. (2020, August 11th). </w:t>
              </w:r>
              <w:r>
                <w:rPr>
                  <w:i/>
                  <w:iCs/>
                  <w:noProof/>
                </w:rPr>
                <w:t>Police shootings database</w:t>
              </w:r>
              <w:r>
                <w:rPr>
                  <w:noProof/>
                </w:rPr>
                <w:t>. Retrieved from Killed By Police: https://killedbypolice.net/</w:t>
              </w:r>
            </w:p>
            <w:p w14:paraId="14AA9AF1" w14:textId="77777777" w:rsidR="008C2FAB" w:rsidRDefault="008C2FAB" w:rsidP="008C2FAB">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7006C9C4" w14:textId="66C23126" w:rsidR="008C2FAB" w:rsidRDefault="008C2FAB" w:rsidP="008C2FAB">
              <w:pPr>
                <w:pStyle w:val="Bibliography"/>
                <w:ind w:left="720" w:hanging="720"/>
                <w:rPr>
                  <w:noProof/>
                </w:rPr>
              </w:pPr>
              <w:r>
                <w:rPr>
                  <w:noProof/>
                </w:rPr>
                <w:t xml:space="preserve">McCaskill, N. (2020, July 16th).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4F776993" w14:textId="395D8C58" w:rsidR="008C2FAB" w:rsidRDefault="008C2FAB" w:rsidP="008C2FAB">
              <w:pPr>
                <w:pStyle w:val="Bibliography"/>
                <w:ind w:left="720" w:hanging="720"/>
                <w:rPr>
                  <w:noProof/>
                </w:rPr>
              </w:pPr>
              <w:r>
                <w:rPr>
                  <w:noProof/>
                </w:rPr>
                <w:t xml:space="preserve">Nix, J., Campbell, B., Byers, E., &amp; Alpert, G. (2017, February 8th). A bird's eye view of civilians killed by police in 2015. </w:t>
              </w:r>
              <w:r>
                <w:rPr>
                  <w:i/>
                  <w:iCs/>
                  <w:noProof/>
                </w:rPr>
                <w:t>Criminology and public policy, 16</w:t>
              </w:r>
              <w:r>
                <w:rPr>
                  <w:noProof/>
                </w:rPr>
                <w:t>(1), 309-340. doi:https://doi-org.proxy1.ncu.edu/10.1111/1745-9133.12269</w:t>
              </w:r>
            </w:p>
            <w:p w14:paraId="331A1288" w14:textId="54DDE49C" w:rsidR="008C2FAB" w:rsidRDefault="008C2FAB" w:rsidP="008C2FAB">
              <w:pPr>
                <w:pStyle w:val="Bibliography"/>
                <w:ind w:left="720" w:hanging="720"/>
                <w:rPr>
                  <w:noProof/>
                </w:rPr>
              </w:pPr>
              <w:r>
                <w:rPr>
                  <w:noProof/>
                </w:rPr>
                <w:lastRenderedPageBreak/>
                <w:t xml:space="preserve">Washington Post. (2020, August 1st). </w:t>
              </w:r>
              <w:r>
                <w:rPr>
                  <w:i/>
                  <w:iCs/>
                  <w:noProof/>
                </w:rPr>
                <w:t>Data police shootings</w:t>
              </w:r>
              <w:r>
                <w:rPr>
                  <w:noProof/>
                </w:rPr>
                <w:t>. Retrieved from GitHub: https://github.com/washingtonpost/data-police-shootings/commit/2ea87a4ed725b164be1489878e20827fb5944d1b</w:t>
              </w:r>
            </w:p>
            <w:p w14:paraId="25F711FA" w14:textId="548D2C10" w:rsidR="008C2FAB" w:rsidRDefault="008C2FAB" w:rsidP="008C2FAB">
              <w:r>
                <w:rPr>
                  <w:b/>
                  <w:bCs/>
                  <w:noProof/>
                </w:rPr>
                <w:fldChar w:fldCharType="end"/>
              </w:r>
            </w:p>
          </w:sdtContent>
        </w:sdt>
      </w:sdtContent>
    </w:sdt>
    <w:p w14:paraId="573F1196" w14:textId="77777777" w:rsidR="008C2FAB" w:rsidRPr="00D35ECE" w:rsidRDefault="008C2FAB" w:rsidP="008C2FAB"/>
    <w:sectPr w:rsidR="008C2FAB" w:rsidRPr="00D35ECE"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69E84" w14:textId="77777777" w:rsidR="009377A6" w:rsidRDefault="009377A6" w:rsidP="0082223F">
      <w:pPr>
        <w:spacing w:line="240" w:lineRule="auto"/>
      </w:pPr>
      <w:r>
        <w:separator/>
      </w:r>
    </w:p>
  </w:endnote>
  <w:endnote w:type="continuationSeparator" w:id="0">
    <w:p w14:paraId="426B8C21" w14:textId="77777777" w:rsidR="009377A6" w:rsidRDefault="009377A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2AB24" w14:textId="77777777" w:rsidR="009377A6" w:rsidRDefault="009377A6" w:rsidP="0082223F">
      <w:pPr>
        <w:spacing w:line="240" w:lineRule="auto"/>
      </w:pPr>
      <w:r>
        <w:separator/>
      </w:r>
    </w:p>
  </w:footnote>
  <w:footnote w:type="continuationSeparator" w:id="0">
    <w:p w14:paraId="53592202" w14:textId="77777777" w:rsidR="009377A6" w:rsidRDefault="009377A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1194"/>
    <w:rsid w:val="000C2AB4"/>
    <w:rsid w:val="00183597"/>
    <w:rsid w:val="001B27C4"/>
    <w:rsid w:val="0020056C"/>
    <w:rsid w:val="002806B7"/>
    <w:rsid w:val="002A0E47"/>
    <w:rsid w:val="002D6831"/>
    <w:rsid w:val="002E7CB9"/>
    <w:rsid w:val="003D130B"/>
    <w:rsid w:val="003D24CA"/>
    <w:rsid w:val="003D28E2"/>
    <w:rsid w:val="003D7001"/>
    <w:rsid w:val="003F4714"/>
    <w:rsid w:val="00401D65"/>
    <w:rsid w:val="00416971"/>
    <w:rsid w:val="004223E8"/>
    <w:rsid w:val="00451C48"/>
    <w:rsid w:val="004A784B"/>
    <w:rsid w:val="005230C9"/>
    <w:rsid w:val="005347EB"/>
    <w:rsid w:val="00582AC7"/>
    <w:rsid w:val="00587429"/>
    <w:rsid w:val="005B7079"/>
    <w:rsid w:val="006456BE"/>
    <w:rsid w:val="00647DEF"/>
    <w:rsid w:val="006D793E"/>
    <w:rsid w:val="0072317D"/>
    <w:rsid w:val="0073677D"/>
    <w:rsid w:val="00807038"/>
    <w:rsid w:val="0082223F"/>
    <w:rsid w:val="00853E97"/>
    <w:rsid w:val="00877007"/>
    <w:rsid w:val="0089649A"/>
    <w:rsid w:val="008B14FF"/>
    <w:rsid w:val="008B5129"/>
    <w:rsid w:val="008C0EAE"/>
    <w:rsid w:val="008C2FAB"/>
    <w:rsid w:val="008C5E44"/>
    <w:rsid w:val="008D5100"/>
    <w:rsid w:val="009377A6"/>
    <w:rsid w:val="009A757D"/>
    <w:rsid w:val="00B13ADF"/>
    <w:rsid w:val="00B22828"/>
    <w:rsid w:val="00C34DF8"/>
    <w:rsid w:val="00C54DC8"/>
    <w:rsid w:val="00C73692"/>
    <w:rsid w:val="00C93BB7"/>
    <w:rsid w:val="00CB25E9"/>
    <w:rsid w:val="00D0165E"/>
    <w:rsid w:val="00D079D9"/>
    <w:rsid w:val="00D35ECE"/>
    <w:rsid w:val="00D66EBC"/>
    <w:rsid w:val="00D75C7B"/>
    <w:rsid w:val="00D85C7B"/>
    <w:rsid w:val="00DE2224"/>
    <w:rsid w:val="00E009BF"/>
    <w:rsid w:val="00E234E9"/>
    <w:rsid w:val="00E32E64"/>
    <w:rsid w:val="00EA5E47"/>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D66E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853E9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3D28E2"/>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8C2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524878">
      <w:bodyDiv w:val="1"/>
      <w:marLeft w:val="0"/>
      <w:marRight w:val="0"/>
      <w:marTop w:val="0"/>
      <w:marBottom w:val="0"/>
      <w:divBdr>
        <w:top w:val="none" w:sz="0" w:space="0" w:color="auto"/>
        <w:left w:val="none" w:sz="0" w:space="0" w:color="auto"/>
        <w:bottom w:val="none" w:sz="0" w:space="0" w:color="auto"/>
        <w:right w:val="none" w:sz="0" w:space="0" w:color="auto"/>
      </w:divBdr>
    </w:div>
    <w:div w:id="309941383">
      <w:bodyDiv w:val="1"/>
      <w:marLeft w:val="0"/>
      <w:marRight w:val="0"/>
      <w:marTop w:val="0"/>
      <w:marBottom w:val="0"/>
      <w:divBdr>
        <w:top w:val="none" w:sz="0" w:space="0" w:color="auto"/>
        <w:left w:val="none" w:sz="0" w:space="0" w:color="auto"/>
        <w:bottom w:val="none" w:sz="0" w:space="0" w:color="auto"/>
        <w:right w:val="none" w:sz="0" w:space="0" w:color="auto"/>
      </w:divBdr>
    </w:div>
    <w:div w:id="768352530">
      <w:bodyDiv w:val="1"/>
      <w:marLeft w:val="0"/>
      <w:marRight w:val="0"/>
      <w:marTop w:val="0"/>
      <w:marBottom w:val="0"/>
      <w:divBdr>
        <w:top w:val="none" w:sz="0" w:space="0" w:color="auto"/>
        <w:left w:val="none" w:sz="0" w:space="0" w:color="auto"/>
        <w:bottom w:val="none" w:sz="0" w:space="0" w:color="auto"/>
        <w:right w:val="none" w:sz="0" w:space="0" w:color="auto"/>
      </w:divBdr>
    </w:div>
    <w:div w:id="862322941">
      <w:bodyDiv w:val="1"/>
      <w:marLeft w:val="0"/>
      <w:marRight w:val="0"/>
      <w:marTop w:val="0"/>
      <w:marBottom w:val="0"/>
      <w:divBdr>
        <w:top w:val="none" w:sz="0" w:space="0" w:color="auto"/>
        <w:left w:val="none" w:sz="0" w:space="0" w:color="auto"/>
        <w:bottom w:val="none" w:sz="0" w:space="0" w:color="auto"/>
        <w:right w:val="none" w:sz="0" w:space="0" w:color="auto"/>
      </w:divBdr>
    </w:div>
    <w:div w:id="1052074485">
      <w:bodyDiv w:val="1"/>
      <w:marLeft w:val="0"/>
      <w:marRight w:val="0"/>
      <w:marTop w:val="0"/>
      <w:marBottom w:val="0"/>
      <w:divBdr>
        <w:top w:val="none" w:sz="0" w:space="0" w:color="auto"/>
        <w:left w:val="none" w:sz="0" w:space="0" w:color="auto"/>
        <w:bottom w:val="none" w:sz="0" w:space="0" w:color="auto"/>
        <w:right w:val="none" w:sz="0" w:space="0" w:color="auto"/>
      </w:divBdr>
    </w:div>
    <w:div w:id="1077359075">
      <w:bodyDiv w:val="1"/>
      <w:marLeft w:val="0"/>
      <w:marRight w:val="0"/>
      <w:marTop w:val="0"/>
      <w:marBottom w:val="0"/>
      <w:divBdr>
        <w:top w:val="none" w:sz="0" w:space="0" w:color="auto"/>
        <w:left w:val="none" w:sz="0" w:space="0" w:color="auto"/>
        <w:bottom w:val="none" w:sz="0" w:space="0" w:color="auto"/>
        <w:right w:val="none" w:sz="0" w:space="0" w:color="auto"/>
      </w:divBdr>
    </w:div>
    <w:div w:id="1212885370">
      <w:bodyDiv w:val="1"/>
      <w:marLeft w:val="0"/>
      <w:marRight w:val="0"/>
      <w:marTop w:val="0"/>
      <w:marBottom w:val="0"/>
      <w:divBdr>
        <w:top w:val="none" w:sz="0" w:space="0" w:color="auto"/>
        <w:left w:val="none" w:sz="0" w:space="0" w:color="auto"/>
        <w:bottom w:val="none" w:sz="0" w:space="0" w:color="auto"/>
        <w:right w:val="none" w:sz="0" w:space="0" w:color="auto"/>
      </w:divBdr>
    </w:div>
    <w:div w:id="1351838248">
      <w:bodyDiv w:val="1"/>
      <w:marLeft w:val="0"/>
      <w:marRight w:val="0"/>
      <w:marTop w:val="0"/>
      <w:marBottom w:val="0"/>
      <w:divBdr>
        <w:top w:val="none" w:sz="0" w:space="0" w:color="auto"/>
        <w:left w:val="none" w:sz="0" w:space="0" w:color="auto"/>
        <w:bottom w:val="none" w:sz="0" w:space="0" w:color="auto"/>
        <w:right w:val="none" w:sz="0" w:space="0" w:color="auto"/>
      </w:divBdr>
    </w:div>
    <w:div w:id="1917397543">
      <w:bodyDiv w:val="1"/>
      <w:marLeft w:val="0"/>
      <w:marRight w:val="0"/>
      <w:marTop w:val="0"/>
      <w:marBottom w:val="0"/>
      <w:divBdr>
        <w:top w:val="none" w:sz="0" w:space="0" w:color="auto"/>
        <w:left w:val="none" w:sz="0" w:space="0" w:color="auto"/>
        <w:bottom w:val="none" w:sz="0" w:space="0" w:color="auto"/>
        <w:right w:val="none" w:sz="0" w:space="0" w:color="auto"/>
      </w:divBdr>
    </w:div>
    <w:div w:id="204567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6</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4</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9</b:RefOrder>
  </b:Source>
</b:Sources>
</file>

<file path=customXml/itemProps1.xml><?xml version="1.0" encoding="utf-8"?>
<ds:datastoreItem xmlns:ds="http://schemas.openxmlformats.org/officeDocument/2006/customXml" ds:itemID="{2C50BAC7-527C-4466-9350-00496152A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4</TotalTime>
  <Pages>9</Pages>
  <Words>1817</Words>
  <Characters>1036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8</cp:revision>
  <dcterms:created xsi:type="dcterms:W3CDTF">2019-05-19T17:38:00Z</dcterms:created>
  <dcterms:modified xsi:type="dcterms:W3CDTF">2020-08-23T22:53:00Z</dcterms:modified>
</cp:coreProperties>
</file>